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State, ZIP Code]</w:t>
      </w:r>
      <w:r>
        <w:br/>
      </w:r>
      <w:r>
        <w:t xml:space="preserve">[Email Address] | [Phone Number]</w:t>
      </w:r>
      <w:r>
        <w:br/>
      </w:r>
      <w:r>
        <w:t xml:space="preserve">[LinkedIn Profile or Portfolio URL] | Date: [Insert Date]</w:t>
      </w:r>
    </w:p>
    <w:p>
      <w:pPr>
        <w:pStyle w:val="BodyText"/>
      </w:pPr>
      <w:r>
        <w:rPr>
          <w:bCs/>
          <w:b/>
        </w:rPr>
        <w:t xml:space="preserve">Dear Hiring Manager,</w:t>
      </w:r>
    </w:p>
    <w:p>
      <w:pPr>
        <w:pStyle w:val="BodyText"/>
      </w:pPr>
      <w:r>
        <w:t xml:space="preserve">I am writing to express my interest in the Mechanical Engineer position at your esteemed organization in India New Delhi. As a dedicated and innovative mechanical engineer with [X years] of experience in designing, analyzing, and optimizing mechanical systems, I am eager to contribute my technical expertise and passion for engineering to support your company’s mission of excellence in the dynamic industrial landscape of New Delhi.</w:t>
      </w:r>
    </w:p>
    <w:p>
      <w:pPr>
        <w:pStyle w:val="BodyText"/>
      </w:pPr>
      <w:r>
        <w:t xml:space="preserve">My academic background in Mechanical Engineering from [University Name] has equipped me with a strong foundation in thermodynamics, fluid mechanics, materials science, and mechanical design. Over the years, I have honed my skills in CAD software (such as SolidWorks and AutoCAD), finite element analysis (FEA), and project management tools, which have enabled me to deliver projects that meet rigorous technical standards. My career has been driven by a commitment to innovation, efficiency, and sustainability—principles that align closely with the evolving needs of industries in India New Delhi.</w:t>
      </w:r>
    </w:p>
    <w:p>
      <w:pPr>
        <w:pStyle w:val="BodyText"/>
      </w:pPr>
      <w:r>
        <w:t xml:space="preserve">Working in India New Delhi has exposed me to a unique blend of challenges and opportunities. The city’s rapid urbanization, growing infrastructure demands, and emphasis on green technologies have shaped my approach to engineering solutions. For instance, during my tenure at [Previous Company Name], I led a team to design energy-efficient HVAC systems for commercial buildings in New Delhi, which reduced energy consumption by 20% while maintaining optimal indoor air quality. This project not only showcased my technical capabilities but also reinforced my ability to adapt to the region’s climate-specific requirements and regulatory frameworks.</w:t>
      </w:r>
    </w:p>
    <w:p>
      <w:pPr>
        <w:pStyle w:val="BodyText"/>
      </w:pPr>
      <w:r>
        <w:t xml:space="preserve">One of the key aspects that excite me about this role is the opportunity to contribute to India New Delhi’s vision of becoming a global hub for advanced manufacturing and sustainable engineering. The city is home to numerous industries, from automotive and aerospace to renewable energy, all of which require mechanical engineers who can balance cutting-edge innovation with practical implementation. My experience in [specific area, e.g., thermal systems design, automation solutions, or R&amp;D] has prepared me to tackle complex problems and deliver results that align with the strategic goals of organizations in this vibrant ecosystem.</w:t>
      </w:r>
    </w:p>
    <w:p>
      <w:pPr>
        <w:pStyle w:val="BodyText"/>
      </w:pPr>
      <w:r>
        <w:t xml:space="preserve">What sets me apart as a Mechanical Engineer is my ability to bridge technical expertise with strong interpersonal skills. I have consistently collaborated with cross-functional teams, including project managers, designers, and client stakeholders, to ensure seamless execution of projects. In New Delhi’s fast-paced environment, where deadlines are tight and expectations are high, I have developed a proactive approach to problem-solving. For example, during a recent project involving the optimization of industrial machinery for a manufacturing plant in Noida (near New Delhi), I identified inefficiencies in the existing system and proposed cost-effective modifications that improved productivity by 15%.</w:t>
      </w:r>
    </w:p>
    <w:p>
      <w:pPr>
        <w:pStyle w:val="BodyText"/>
      </w:pPr>
      <w:r>
        <w:t xml:space="preserve">In addition to my technical skills, I am deeply committed to professional growth and staying updated with industry trends. I have attended workshops on emerging technologies such as additive manufacturing (3D printing) and Industry 4.0, which are gaining traction in India’s engineering sector. My goal is to bring these insights into my work, ensuring that the solutions I develop are not only compliant with current standards but also future-ready.</w:t>
      </w:r>
    </w:p>
    <w:p>
      <w:pPr>
        <w:pStyle w:val="BodyText"/>
      </w:pPr>
      <w:r>
        <w:t xml:space="preserve">India New Delhi offers a unique environment for mechanical engineers to thrive. The city’s blend of traditional craftsmanship and modern technological advancements has inspired me to adopt a holistic approach to engineering. Whether it’s addressing the challenges of urban infrastructure, contributing to renewable energy initiatives, or supporting the growth of local industries, I am passionate about leveraging my skills to make a tangible impact in this region.</w:t>
      </w:r>
    </w:p>
    <w:p>
      <w:pPr>
        <w:pStyle w:val="BodyText"/>
      </w:pPr>
      <w:r>
        <w:t xml:space="preserve">I am particularly drawn to your organization because of its reputation for [specific company attribute, e.g., "innovative engineering solutions," "commitment to sustainability," or "leadership in the automotive sector"]. I believe my experience and dedication align well with your values, and I am confident that I can contribute meaningfully to your team. My understanding of India New Delhi’s engineering landscape, combined with my technical proficiency, positions me to deliver results that drive success for your organization.</w:t>
      </w:r>
    </w:p>
    <w:p>
      <w:pPr>
        <w:pStyle w:val="BodyText"/>
      </w:pPr>
      <w:r>
        <w:t xml:space="preserve">Thank you for considering my application. I would be thrilled to discuss how my background, skills, and enthusiasm for mechanical engineering can benefit your company. I am available at your earliest convenience for an interview and can be reached at [Phone Number] or [Email Address]. I look forward to the opportunity to contribute to your team’s continued growth and success in India New Delhi.</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 India New Delhi</dc:title>
  <dc:creator/>
  <cp:keywords/>
  <dcterms:created xsi:type="dcterms:W3CDTF">2026-07-23T10:41:01Z</dcterms:created>
  <dcterms:modified xsi:type="dcterms:W3CDTF">2026-07-23T10:41:01Z</dcterms:modified>
</cp:coreProperties>
</file>

<file path=docProps/custom.xml><?xml version="1.0" encoding="utf-8"?>
<Properties xmlns="http://schemas.openxmlformats.org/officeDocument/2006/custom-properties" xmlns:vt="http://schemas.openxmlformats.org/officeDocument/2006/docPropsVTypes"/>
</file>